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21A0" w:rsidRDefault="00F821A0">
      <w:pPr>
        <w:rPr>
          <w:sz w:val="6"/>
          <w:szCs w:val="6"/>
        </w:rPr>
      </w:pPr>
    </w:p>
    <w:tbl>
      <w:tblPr>
        <w:tblW w:w="0" w:type="auto"/>
        <w:tblInd w:w="-454" w:type="dxa"/>
        <w:tblLayout w:type="fixed"/>
        <w:tblCellMar>
          <w:left w:w="113" w:type="dxa"/>
          <w:right w:w="113" w:type="dxa"/>
        </w:tblCellMar>
        <w:tblLook w:val="0000"/>
      </w:tblPr>
      <w:tblGrid>
        <w:gridCol w:w="864"/>
        <w:gridCol w:w="6791"/>
        <w:gridCol w:w="2835"/>
      </w:tblGrid>
      <w:tr w:rsidR="00EB06C7" w:rsidTr="00733352">
        <w:trPr>
          <w:cantSplit/>
          <w:trHeight w:val="771"/>
        </w:trPr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:rsidR="00EB06C7" w:rsidRDefault="00297553" w:rsidP="00733352">
            <w:pPr>
              <w:spacing w:after="20"/>
              <w:ind w:left="-113" w:right="-102"/>
              <w:jc w:val="center"/>
              <w:rPr>
                <w:rFonts w:ascii="Arial" w:hAnsi="Arial" w:cs="Arial"/>
                <w:b/>
                <w:bCs/>
                <w:spacing w:val="20"/>
              </w:rPr>
            </w:pPr>
            <w:r>
              <w:rPr>
                <w:b/>
                <w:noProof/>
                <w:color w:val="000000"/>
              </w:rPr>
              <w:drawing>
                <wp:inline distT="0" distB="0" distL="0" distR="0">
                  <wp:extent cx="361950" cy="523875"/>
                  <wp:effectExtent l="19050" t="0" r="0" b="0"/>
                  <wp:docPr id="2" name="Imagem 13" descr="C:\Users\SVPG\Minhas imagens\logos\logoESALQ300dp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" descr="C:\Users\SVPG\Minhas imagens\logos\logoESALQ300dp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523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</w:tcPr>
          <w:p w:rsidR="00EB06C7" w:rsidRPr="005F469A" w:rsidRDefault="00EB06C7" w:rsidP="00733352">
            <w:pPr>
              <w:pStyle w:val="Ttulo6"/>
              <w:spacing w:before="20"/>
              <w:rPr>
                <w:smallCaps/>
                <w:color w:val="595959"/>
                <w:spacing w:val="20"/>
                <w:sz w:val="19"/>
                <w:szCs w:val="19"/>
              </w:rPr>
            </w:pPr>
            <w:r w:rsidRPr="005F469A">
              <w:rPr>
                <w:color w:val="595959"/>
                <w:sz w:val="19"/>
                <w:szCs w:val="19"/>
              </w:rPr>
              <w:t>Universidade de São Paulo</w:t>
            </w:r>
          </w:p>
          <w:p w:rsidR="00EB06C7" w:rsidRPr="006923EC" w:rsidRDefault="00EB06C7" w:rsidP="00733352">
            <w:pPr>
              <w:spacing w:before="60"/>
              <w:ind w:left="-57"/>
              <w:rPr>
                <w:rFonts w:ascii="Arial" w:hAnsi="Arial" w:cs="Arial"/>
                <w:b/>
                <w:bCs/>
                <w:smallCaps/>
                <w:color w:val="595959"/>
                <w:spacing w:val="20"/>
              </w:rPr>
            </w:pPr>
            <w:r w:rsidRPr="005F469A">
              <w:rPr>
                <w:rFonts w:ascii="Arial" w:hAnsi="Arial" w:cs="Arial"/>
                <w:b/>
                <w:bCs/>
                <w:color w:val="595959"/>
                <w:spacing w:val="-2"/>
                <w:sz w:val="19"/>
                <w:szCs w:val="19"/>
              </w:rPr>
              <w:t>Escola Superior de Agricultura "Luiz de Queiroz</w:t>
            </w:r>
            <w:r w:rsidRPr="006923EC">
              <w:rPr>
                <w:rFonts w:ascii="Arial" w:hAnsi="Arial" w:cs="Arial"/>
                <w:b/>
                <w:bCs/>
                <w:color w:val="595959"/>
                <w:spacing w:val="-2"/>
              </w:rPr>
              <w:t>"</w:t>
            </w:r>
          </w:p>
          <w:p w:rsidR="00EB06C7" w:rsidRPr="00560219" w:rsidRDefault="007943B8" w:rsidP="00733352">
            <w:pPr>
              <w:spacing w:before="60"/>
              <w:ind w:left="-57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Graduate Committee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B06C7" w:rsidRDefault="00EB06C7" w:rsidP="00733352">
            <w:pPr>
              <w:tabs>
                <w:tab w:val="left" w:leader="underscore" w:pos="2381"/>
              </w:tabs>
              <w:ind w:right="-113"/>
              <w:rPr>
                <w:rFonts w:ascii="Arial" w:hAnsi="Arial" w:cs="Arial"/>
                <w:sz w:val="8"/>
                <w:szCs w:val="8"/>
              </w:rPr>
            </w:pPr>
          </w:p>
          <w:p w:rsidR="00EB06C7" w:rsidRDefault="00EB06C7" w:rsidP="00733352">
            <w:pPr>
              <w:tabs>
                <w:tab w:val="left" w:leader="underscore" w:pos="2580"/>
              </w:tabs>
              <w:spacing w:before="100" w:after="100"/>
              <w:ind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º USP 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  <w:p w:rsidR="00EB06C7" w:rsidRDefault="00EB06C7" w:rsidP="00733352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proofErr w:type="gramEnd"/>
            <w:r>
              <w:rPr>
                <w:rFonts w:ascii="Arial" w:hAnsi="Arial" w:cs="Arial"/>
                <w:spacing w:val="-6"/>
                <w:sz w:val="16"/>
                <w:szCs w:val="16"/>
              </w:rPr>
              <w:t xml:space="preserve">Recibo nº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ab/>
            </w:r>
          </w:p>
        </w:tc>
      </w:tr>
    </w:tbl>
    <w:p w:rsidR="00F821A0" w:rsidRPr="00180C8A" w:rsidRDefault="00F821A0">
      <w:pPr>
        <w:ind w:right="-374"/>
      </w:pPr>
    </w:p>
    <w:p w:rsidR="00F821A0" w:rsidRPr="00180C8A" w:rsidRDefault="00F821A0">
      <w:pPr>
        <w:ind w:right="-374"/>
      </w:pPr>
    </w:p>
    <w:p w:rsidR="00F821A0" w:rsidRPr="00596624" w:rsidRDefault="009D73A7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>
        <w:rPr>
          <w:color w:val="333333"/>
          <w:spacing w:val="0"/>
          <w:sz w:val="20"/>
          <w:szCs w:val="20"/>
        </w:rPr>
        <w:t>Application for graduate admission</w:t>
      </w: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41"/>
        <w:gridCol w:w="1986"/>
        <w:gridCol w:w="1984"/>
        <w:gridCol w:w="215"/>
        <w:gridCol w:w="494"/>
        <w:gridCol w:w="709"/>
        <w:gridCol w:w="992"/>
        <w:gridCol w:w="142"/>
        <w:gridCol w:w="567"/>
        <w:gridCol w:w="285"/>
        <w:gridCol w:w="140"/>
        <w:gridCol w:w="142"/>
        <w:gridCol w:w="283"/>
        <w:gridCol w:w="286"/>
        <w:gridCol w:w="423"/>
        <w:gridCol w:w="1712"/>
      </w:tblGrid>
      <w:tr w:rsidR="006229A3" w:rsidRPr="000A5098" w:rsidTr="00B77242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4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2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B3765B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>
                      <wp:extent cx="949434" cy="1347964"/>
                      <wp:effectExtent l="19050" t="0" r="3066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49556" cy="134813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337B47" w:rsidRDefault="00337B47" w:rsidP="00337B47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15632E">
              <w:rPr>
                <w:rFonts w:ascii="Arial" w:hAnsi="Arial" w:cs="Arial"/>
                <w:sz w:val="14"/>
                <w:szCs w:val="14"/>
                <w:lang w:val="en-US"/>
              </w:rPr>
              <w:t xml:space="preserve">Click above to </w:t>
            </w:r>
          </w:p>
          <w:p w:rsidR="00B77242" w:rsidRPr="000A5098" w:rsidRDefault="00337B47" w:rsidP="00337B47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  <w:lang w:val="en-US"/>
              </w:rPr>
            </w:pPr>
            <w:r>
              <w:rPr>
                <w:rFonts w:ascii="Arial" w:hAnsi="Arial" w:cs="Arial"/>
                <w:sz w:val="14"/>
                <w:szCs w:val="14"/>
                <w:lang w:val="en-US"/>
              </w:rPr>
              <w:t>insert</w:t>
            </w:r>
            <w:r w:rsidRPr="0015632E">
              <w:rPr>
                <w:rFonts w:ascii="Arial" w:hAnsi="Arial" w:cs="Arial"/>
                <w:sz w:val="14"/>
                <w:szCs w:val="14"/>
                <w:lang w:val="en-US"/>
              </w:rPr>
              <w:t xml:space="preserve"> photo</w:t>
            </w: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5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Pr="003A0357" w:rsidRDefault="009D73A7" w:rsidP="00733352">
            <w:pPr>
              <w:ind w:left="71" w:right="-68"/>
              <w:rPr>
                <w:sz w:val="16"/>
                <w:szCs w:val="16"/>
              </w:rPr>
            </w:pPr>
            <w:proofErr w:type="spellStart"/>
            <w:r w:rsidRPr="003A0357">
              <w:rPr>
                <w:rFonts w:ascii="Arial" w:hAnsi="Arial" w:cs="Arial"/>
                <w:sz w:val="16"/>
                <w:szCs w:val="16"/>
              </w:rPr>
              <w:t>Full</w:t>
            </w:r>
            <w:proofErr w:type="spellEnd"/>
            <w:r w:rsidRPr="003A035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3A0357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="006229A3" w:rsidRPr="003A0357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B3765B" w:rsidRPr="003A035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229A3" w:rsidRPr="003A035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B3765B" w:rsidRPr="003A035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B3765B" w:rsidRPr="003A035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6229A3" w:rsidRPr="003A0357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 w:rsidRPr="003A0357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 w:rsidRPr="003A0357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 w:rsidRPr="003A0357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 w:rsidRPr="003A0357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B3765B" w:rsidRPr="003A0357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0A5098" w:rsidTr="00117C36">
        <w:trPr>
          <w:cantSplit/>
          <w:trHeight w:val="375"/>
        </w:trPr>
        <w:tc>
          <w:tcPr>
            <w:tcW w:w="4111" w:type="dxa"/>
            <w:gridSpan w:val="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0A5098" w:rsidRPr="003A0357" w:rsidRDefault="000A5098" w:rsidP="00337B47">
            <w:pPr>
              <w:ind w:left="71" w:right="-68"/>
              <w:rPr>
                <w:sz w:val="16"/>
                <w:szCs w:val="16"/>
              </w:rPr>
            </w:pPr>
            <w:proofErr w:type="spellStart"/>
            <w:r w:rsidRPr="003A0357">
              <w:rPr>
                <w:rFonts w:ascii="Arial" w:hAnsi="Arial" w:cs="Arial"/>
                <w:sz w:val="16"/>
                <w:szCs w:val="16"/>
              </w:rPr>
              <w:t>Program</w:t>
            </w:r>
            <w:proofErr w:type="spellEnd"/>
            <w:r w:rsidRPr="003A0357">
              <w:rPr>
                <w:rFonts w:ascii="Arial" w:hAnsi="Arial" w:cs="Arial"/>
                <w:sz w:val="16"/>
                <w:szCs w:val="16"/>
              </w:rPr>
              <w:t>:</w:t>
            </w:r>
            <w:proofErr w:type="gramStart"/>
            <w:r w:rsidRPr="003A0357">
              <w:rPr>
                <w:rFonts w:ascii="Arial" w:hAnsi="Arial" w:cs="Arial"/>
                <w:sz w:val="16"/>
                <w:szCs w:val="16"/>
              </w:rPr>
              <w:t xml:space="preserve">  </w:t>
            </w:r>
            <w:bookmarkStart w:id="0" w:name="Dropdown5"/>
            <w:proofErr w:type="gramEnd"/>
            <w:r w:rsidRPr="00117C36">
              <w:rPr>
                <w:rFonts w:ascii="Arial" w:hAnsi="Arial" w:cs="Arial"/>
                <w:b/>
                <w:color w:val="0000FF"/>
                <w:sz w:val="18"/>
                <w:szCs w:val="18"/>
                <w:lang w:val="en-US"/>
              </w:rPr>
              <w:t>Agricultural Engineering Systems</w:t>
            </w:r>
            <w:bookmarkEnd w:id="0"/>
          </w:p>
        </w:tc>
        <w:tc>
          <w:tcPr>
            <w:tcW w:w="4678" w:type="dxa"/>
            <w:gridSpan w:val="12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0A5098" w:rsidRPr="003A0357" w:rsidRDefault="000A5098" w:rsidP="00160042">
            <w:pPr>
              <w:ind w:left="71" w:right="-68"/>
              <w:rPr>
                <w:sz w:val="16"/>
                <w:szCs w:val="16"/>
              </w:rPr>
            </w:pPr>
            <w:r w:rsidRPr="003A035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3A0357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t xml:space="preserve"> Master’s</w:t>
            </w:r>
            <w:r w:rsidRPr="003A0357">
              <w:rPr>
                <w:sz w:val="16"/>
                <w:szCs w:val="16"/>
                <w:lang w:val="en-US"/>
              </w:rPr>
              <w:t xml:space="preserve">          </w:t>
            </w:r>
            <w:r w:rsidRPr="003A035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3A0357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t xml:space="preserve"> Doctorate</w:t>
            </w:r>
            <w:r w:rsidRPr="003A0357">
              <w:rPr>
                <w:sz w:val="16"/>
                <w:szCs w:val="16"/>
                <w:lang w:val="en-US"/>
              </w:rPr>
              <w:t xml:space="preserve">          </w:t>
            </w:r>
            <w:r w:rsidRPr="003A035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3A0357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3A0357">
              <w:rPr>
                <w:rFonts w:ascii="Arial" w:hAnsi="Arial" w:cs="Arial"/>
                <w:sz w:val="16"/>
                <w:szCs w:val="16"/>
                <w:lang w:val="en-US"/>
              </w:rPr>
              <w:t xml:space="preserve"> Direct Doctorate</w:t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0A5098" w:rsidRDefault="000A5098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0A5098" w:rsidRPr="000A5098" w:rsidTr="00117C36">
        <w:trPr>
          <w:cantSplit/>
          <w:trHeight w:val="523"/>
        </w:trPr>
        <w:tc>
          <w:tcPr>
            <w:tcW w:w="8789" w:type="dxa"/>
            <w:gridSpan w:val="15"/>
            <w:tcBorders>
              <w:top w:val="nil"/>
              <w:right w:val="dotted" w:sz="4" w:space="0" w:color="auto"/>
            </w:tcBorders>
            <w:vAlign w:val="center"/>
          </w:tcPr>
          <w:p w:rsidR="000A5098" w:rsidRPr="000A5098" w:rsidRDefault="000A5098" w:rsidP="000A5098">
            <w:pPr>
              <w:ind w:left="74" w:right="-68"/>
              <w:rPr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sz w:val="16"/>
                <w:szCs w:val="16"/>
                <w:lang w:val="en-US"/>
              </w:rPr>
              <w:t xml:space="preserve">Slot no.:  </w:t>
            </w:r>
            <w:r w:rsidRPr="003A035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5098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3A0357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3A035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A0357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3A0357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3A0357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3A0357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3A0357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3A035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0A5098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 xml:space="preserve"> </w:t>
            </w:r>
            <w:r w:rsidRPr="00117C36">
              <w:rPr>
                <w:rFonts w:ascii="Arial" w:hAnsi="Arial" w:cs="Arial"/>
                <w:sz w:val="16"/>
                <w:szCs w:val="16"/>
                <w:lang w:val="en-US"/>
              </w:rPr>
              <w:t xml:space="preserve">(check table at www.esalq.usp.br/pg/programas/engenharia/en/, item </w:t>
            </w:r>
            <w:r w:rsidR="00117C36" w:rsidRPr="00117C36">
              <w:rPr>
                <w:rFonts w:ascii="Arial" w:hAnsi="Arial" w:cs="Arial"/>
                <w:sz w:val="16"/>
                <w:szCs w:val="16"/>
                <w:lang w:val="en-US"/>
              </w:rPr>
              <w:t xml:space="preserve">How to Apply - </w:t>
            </w:r>
            <w:r w:rsidRPr="00117C36">
              <w:rPr>
                <w:rFonts w:ascii="Arial" w:hAnsi="Arial" w:cs="Arial"/>
                <w:sz w:val="16"/>
                <w:szCs w:val="16"/>
                <w:lang w:val="en-US"/>
              </w:rPr>
              <w:t>Slots</w:t>
            </w:r>
            <w:r w:rsidR="00117C36" w:rsidRPr="00117C36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0A5098" w:rsidRPr="000A5098" w:rsidRDefault="000A5098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0A5098" w:rsidRPr="000A5098" w:rsidTr="00B77242">
        <w:trPr>
          <w:gridBefore w:val="1"/>
          <w:wBefore w:w="141" w:type="dxa"/>
          <w:cantSplit/>
        </w:trPr>
        <w:tc>
          <w:tcPr>
            <w:tcW w:w="8648" w:type="dxa"/>
            <w:gridSpan w:val="14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0A5098" w:rsidRPr="000A5098" w:rsidRDefault="000A5098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:rsidR="000A5098" w:rsidRPr="000A5098" w:rsidRDefault="000A5098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</w:tr>
      <w:tr w:rsidR="000A5098" w:rsidRPr="000A5098" w:rsidTr="007943B8">
        <w:trPr>
          <w:cantSplit/>
          <w:trHeight w:val="375"/>
        </w:trPr>
        <w:tc>
          <w:tcPr>
            <w:tcW w:w="5529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:rsidR="000A5098" w:rsidRPr="009D73A7" w:rsidRDefault="000A5098" w:rsidP="00435996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Are you currently employed?  </w:t>
            </w:r>
            <w:r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Yes"/>
                    <w:listEntry w:val="No"/>
                  </w:ddList>
                </w:ffData>
              </w:fldChar>
            </w:r>
            <w:bookmarkStart w:id="1" w:name="Dropdown4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</w:rPr>
            </w:r>
            <w:r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</w:rPr>
              <w:fldChar w:fldCharType="end"/>
            </w:r>
            <w:bookmarkEnd w:id="1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t xml:space="preserve">   </w:t>
            </w:r>
            <w:r w:rsidRPr="007943B8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Name of company: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260" w:type="dxa"/>
            <w:gridSpan w:val="9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:rsidR="000A5098" w:rsidRPr="000A5098" w:rsidRDefault="000A5098" w:rsidP="007943B8">
            <w:pPr>
              <w:ind w:left="-70" w:right="-68"/>
              <w:rPr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sz w:val="16"/>
                <w:szCs w:val="16"/>
                <w:lang w:val="en-US"/>
              </w:rPr>
              <w:t xml:space="preserve">Position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A5098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0A5098" w:rsidRPr="000A5098" w:rsidRDefault="000A5098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0A5098" w:rsidTr="00117C36">
        <w:trPr>
          <w:cantSplit/>
          <w:trHeight w:val="481"/>
        </w:trPr>
        <w:tc>
          <w:tcPr>
            <w:tcW w:w="5529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:rsidR="000A5098" w:rsidRDefault="000A5098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ty/State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260" w:type="dxa"/>
            <w:gridSpan w:val="9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0A5098" w:rsidRDefault="000A5098" w:rsidP="007943B8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0A5098" w:rsidRDefault="000A5098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0A5098" w:rsidRPr="00786099" w:rsidTr="00733352">
        <w:trPr>
          <w:gridBefore w:val="1"/>
          <w:wBefore w:w="141" w:type="dxa"/>
          <w:cantSplit/>
        </w:trPr>
        <w:tc>
          <w:tcPr>
            <w:tcW w:w="10360" w:type="dxa"/>
            <w:gridSpan w:val="15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0A5098" w:rsidRPr="00786099" w:rsidRDefault="000A5098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0A5098" w:rsidTr="00071E9D">
        <w:trPr>
          <w:cantSplit/>
          <w:trHeight w:val="375"/>
        </w:trPr>
        <w:tc>
          <w:tcPr>
            <w:tcW w:w="4820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0A5098" w:rsidRDefault="000A5098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Mother’s full nam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977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:rsidR="000A5098" w:rsidRDefault="000A5098" w:rsidP="009D73A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ationalidty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70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5098" w:rsidRDefault="000A5098" w:rsidP="009D73A7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Date of birth: 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</w:tr>
      <w:tr w:rsidR="000A5098" w:rsidTr="00234DE8">
        <w:trPr>
          <w:cantSplit/>
          <w:trHeight w:val="375"/>
        </w:trPr>
        <w:tc>
          <w:tcPr>
            <w:tcW w:w="4111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0A5098" w:rsidRPr="009D73A7" w:rsidRDefault="000A5098" w:rsidP="009D73A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Passaport number (I</w:t>
            </w: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f</w:t>
            </w: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 xml:space="preserve"> not Brazilian)</w:t>
            </w:r>
            <w:r w:rsidRPr="009D73A7"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69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5098" w:rsidRDefault="000A5098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Issuing agency and date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42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5098" w:rsidRDefault="000A5098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Expiration dat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0A5098" w:rsidTr="00071E9D">
        <w:trPr>
          <w:cantSplit/>
          <w:trHeight w:val="375"/>
        </w:trPr>
        <w:tc>
          <w:tcPr>
            <w:tcW w:w="7230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:rsidR="000A5098" w:rsidRPr="009D73A7" w:rsidRDefault="000A5098" w:rsidP="009D73A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E-mail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3271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5098" w:rsidRDefault="000A5098" w:rsidP="009D73A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</w:t>
            </w:r>
            <w:r>
              <w:rPr>
                <w:rFonts w:ascii="Arial" w:hAnsi="Arial" w:cs="Arial"/>
                <w:sz w:val="16"/>
                <w:szCs w:val="16"/>
              </w:rPr>
              <w:t>ph</w:t>
            </w:r>
            <w:r w:rsidRPr="001E3AE3">
              <w:rPr>
                <w:rFonts w:ascii="Arial" w:hAnsi="Arial" w:cs="Arial"/>
                <w:sz w:val="16"/>
                <w:szCs w:val="16"/>
              </w:rPr>
              <w:t>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proofErr w:type="gramStart"/>
            <w:r w:rsidRPr="001E3AE3">
              <w:rPr>
                <w:rFonts w:ascii="Arial" w:hAnsi="Arial" w:cs="Arial"/>
                <w:sz w:val="16"/>
                <w:szCs w:val="16"/>
              </w:rPr>
              <w:t xml:space="preserve"> )</w:t>
            </w:r>
            <w:proofErr w:type="gramEnd"/>
            <w:r w:rsidRPr="001E3AE3">
              <w:rPr>
                <w:rFonts w:ascii="Arial" w:hAnsi="Arial" w:cs="Arial"/>
                <w:sz w:val="16"/>
                <w:szCs w:val="16"/>
              </w:rPr>
              <w:t xml:space="preserve">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0A5098" w:rsidTr="006229A3">
        <w:trPr>
          <w:cantSplit/>
          <w:trHeight w:val="375"/>
        </w:trPr>
        <w:tc>
          <w:tcPr>
            <w:tcW w:w="10501" w:type="dxa"/>
            <w:gridSpan w:val="16"/>
            <w:tcBorders>
              <w:top w:val="nil"/>
              <w:bottom w:val="nil"/>
              <w:right w:val="nil"/>
            </w:tcBorders>
            <w:vAlign w:val="center"/>
          </w:tcPr>
          <w:p w:rsidR="000A5098" w:rsidRDefault="000A5098" w:rsidP="006229A3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Mailing a</w:t>
            </w: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ddress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0A5098" w:rsidTr="00071E9D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0A5098" w:rsidRDefault="000A5098" w:rsidP="009D73A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ip code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5098" w:rsidRDefault="000A5098" w:rsidP="009D73A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5098" w:rsidRDefault="000A5098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ate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5098" w:rsidRDefault="000A5098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untr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0A5098" w:rsidRPr="00270B4A" w:rsidTr="00FC53B3">
        <w:trPr>
          <w:gridBefore w:val="1"/>
          <w:wBefore w:w="141" w:type="dxa"/>
          <w:cantSplit/>
        </w:trPr>
        <w:tc>
          <w:tcPr>
            <w:tcW w:w="10360" w:type="dxa"/>
            <w:gridSpan w:val="15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0A5098" w:rsidRPr="00270B4A" w:rsidRDefault="000A5098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0A5098" w:rsidTr="00FC53B3">
        <w:trPr>
          <w:cantSplit/>
        </w:trPr>
        <w:tc>
          <w:tcPr>
            <w:tcW w:w="10501" w:type="dxa"/>
            <w:gridSpan w:val="16"/>
            <w:tcBorders>
              <w:top w:val="nil"/>
              <w:bottom w:val="nil"/>
            </w:tcBorders>
            <w:shd w:val="clear" w:color="auto" w:fill="auto"/>
          </w:tcPr>
          <w:p w:rsidR="000A5098" w:rsidRPr="009D73A7" w:rsidRDefault="000A5098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9D73A7">
              <w:rPr>
                <w:rFonts w:ascii="Verdana" w:hAnsi="Verdana"/>
                <w:color w:val="1C1C1C"/>
                <w:spacing w:val="0"/>
                <w:lang w:val="en-US"/>
              </w:rPr>
              <w:t>Undergraduate and graduate courses</w:t>
            </w:r>
          </w:p>
        </w:tc>
      </w:tr>
      <w:tr w:rsidR="000A5098" w:rsidRPr="00786099" w:rsidTr="00FC53B3">
        <w:trPr>
          <w:gridBefore w:val="1"/>
          <w:wBefore w:w="141" w:type="dxa"/>
          <w:cantSplit/>
        </w:trPr>
        <w:tc>
          <w:tcPr>
            <w:tcW w:w="3970" w:type="dxa"/>
            <w:gridSpan w:val="2"/>
            <w:tcBorders>
              <w:top w:val="nil"/>
              <w:bottom w:val="dotted" w:sz="4" w:space="0" w:color="auto"/>
            </w:tcBorders>
            <w:shd w:val="clear" w:color="auto" w:fill="auto"/>
          </w:tcPr>
          <w:p w:rsidR="000A5098" w:rsidRPr="00733352" w:rsidRDefault="000A5098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0" w:type="dxa"/>
            <w:gridSpan w:val="13"/>
            <w:tcBorders>
              <w:top w:val="nil"/>
              <w:bottom w:val="dotted" w:sz="4" w:space="0" w:color="auto"/>
            </w:tcBorders>
            <w:shd w:val="clear" w:color="auto" w:fill="auto"/>
          </w:tcPr>
          <w:p w:rsidR="000A5098" w:rsidRPr="00733352" w:rsidRDefault="000A5098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0A5098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6"/>
                <w:sz w:val="16"/>
                <w:szCs w:val="16"/>
                <w:lang w:val="en-US"/>
              </w:rPr>
              <w:t>University, college or school</w:t>
            </w:r>
          </w:p>
        </w:tc>
        <w:tc>
          <w:tcPr>
            <w:tcW w:w="2337" w:type="dxa"/>
            <w:gridSpan w:val="4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Place (city/state/country)</w:t>
            </w:r>
          </w:p>
        </w:tc>
        <w:tc>
          <w:tcPr>
            <w:tcW w:w="1703" w:type="dxa"/>
            <w:gridSpan w:val="6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Period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(</w:t>
            </w: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month/year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135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0A5098" w:rsidRDefault="000A5098" w:rsidP="009D73A7">
            <w:pPr>
              <w:tabs>
                <w:tab w:val="left" w:leader="underscore" w:pos="9923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gree achieved</w:t>
            </w:r>
          </w:p>
        </w:tc>
      </w:tr>
      <w:tr w:rsidR="000A5098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4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0A5098" w:rsidRDefault="000A5098" w:rsidP="009D73A7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itial</w:t>
            </w:r>
          </w:p>
        </w:tc>
        <w:tc>
          <w:tcPr>
            <w:tcW w:w="851" w:type="dxa"/>
            <w:gridSpan w:val="4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0A5098" w:rsidRDefault="000A5098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End</w:t>
            </w:r>
          </w:p>
        </w:tc>
        <w:tc>
          <w:tcPr>
            <w:tcW w:w="2135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0A5098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0A5098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0A5098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0A5098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0A5098" w:rsidRDefault="000A5098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:rsidR="00F821A0" w:rsidRPr="000013B2" w:rsidRDefault="00F821A0">
      <w:pPr>
        <w:spacing w:line="48" w:lineRule="auto"/>
        <w:rPr>
          <w:sz w:val="12"/>
          <w:szCs w:val="12"/>
        </w:rPr>
      </w:pPr>
    </w:p>
    <w:p w:rsidR="00F821A0" w:rsidRPr="006229A3" w:rsidRDefault="00F821A0" w:rsidP="00023C27">
      <w:pPr>
        <w:ind w:left="-426"/>
        <w:rPr>
          <w:sz w:val="12"/>
          <w:szCs w:val="12"/>
        </w:rPr>
      </w:pPr>
    </w:p>
    <w:p w:rsidR="000013B2" w:rsidRPr="00C56086" w:rsidRDefault="000013B2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:rsidR="000013B2" w:rsidRPr="00CE5556" w:rsidRDefault="00B3765B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:rsidR="002B59DB" w:rsidRPr="009D73A7" w:rsidRDefault="009D73A7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>Please i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ndicate the reasons why you are applying </w:t>
      </w:r>
      <w:r>
        <w:rPr>
          <w:rFonts w:ascii="Arial" w:hAnsi="Arial" w:cs="Arial"/>
          <w:sz w:val="16"/>
          <w:szCs w:val="16"/>
          <w:lang w:val="en-US"/>
        </w:rPr>
        <w:t>for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graduate program at ESALQ/USP In the space below; also, point out your prospects as to how you intend to </w:t>
      </w:r>
      <w:r>
        <w:rPr>
          <w:rFonts w:ascii="Arial" w:hAnsi="Arial" w:cs="Arial"/>
          <w:sz w:val="16"/>
          <w:szCs w:val="16"/>
          <w:lang w:val="en-US"/>
        </w:rPr>
        <w:t>use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knowledge you expect to achieve.</w:t>
      </w:r>
    </w:p>
    <w:p w:rsidR="00D96890" w:rsidRPr="009D73A7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  <w:lang w:val="en-US"/>
        </w:rPr>
      </w:pPr>
    </w:p>
    <w:tbl>
      <w:tblPr>
        <w:tblStyle w:val="Tabelacomgrade"/>
        <w:tblW w:w="0" w:type="auto"/>
        <w:tblInd w:w="-318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/>
      </w:tblPr>
      <w:tblGrid>
        <w:gridCol w:w="10349"/>
      </w:tblGrid>
      <w:tr w:rsidR="00D96890" w:rsidTr="008601E9">
        <w:trPr>
          <w:trHeight w:val="981"/>
        </w:trPr>
        <w:tc>
          <w:tcPr>
            <w:tcW w:w="10349" w:type="dxa"/>
          </w:tcPr>
          <w:p w:rsidR="00D96890" w:rsidRPr="00771994" w:rsidRDefault="00771994" w:rsidP="00B976C6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I hereby declare that I am aware that: the list of applicants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assing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admission process will be informed exclusivel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t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ESALQ’s web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site (www.esalq.usp.br/pg); no personal written notification will be provided to non-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dmitted applicants; if admitted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, the end date of m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current 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undergraduate or graduat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course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must be prior to ESALQ’s last enrollment day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203D41" w:rsidTr="005562AC">
              <w:tc>
                <w:tcPr>
                  <w:tcW w:w="4146" w:type="dxa"/>
                </w:tcPr>
                <w:p w:rsidR="00203D41" w:rsidRPr="00771994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  <w:p w:rsidR="00203D41" w:rsidRPr="00771994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Pr="00771994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977" w:type="dxa"/>
                </w:tcPr>
                <w:p w:rsidR="00203D41" w:rsidRPr="00771994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Pr="00771994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203D41" w:rsidRPr="00771994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  <w:lang w:val="en-US"/>
                    </w:rPr>
                  </w:pPr>
                </w:p>
                <w:p w:rsidR="00203D41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position w:val="-2"/>
                      <w:sz w:val="18"/>
                      <w:szCs w:val="18"/>
                    </w:rPr>
                    <w:t>______ / ______ / _______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203D41" w:rsidTr="005562AC">
              <w:trPr>
                <w:trHeight w:hRule="exact" w:val="227"/>
              </w:trPr>
              <w:tc>
                <w:tcPr>
                  <w:tcW w:w="4146" w:type="dxa"/>
                </w:tcPr>
                <w:p w:rsidR="00203D41" w:rsidRPr="00023C27" w:rsidRDefault="00771994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pplicant’s signatur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03D41" w:rsidRDefault="00203D41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203D41" w:rsidRPr="00023C27" w:rsidRDefault="00771994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Plac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203D41" w:rsidRPr="00023C27" w:rsidRDefault="00771994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A0408B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  <w:lang w:val="en-US"/>
                    </w:rPr>
                    <w:t>Date (dd/mm/yyyy)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:rsidR="00D96890" w:rsidRDefault="00D96890" w:rsidP="00D96890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D96890" w:rsidRPr="008601E9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</w:rPr>
      </w:pPr>
    </w:p>
    <w:tbl>
      <w:tblPr>
        <w:tblW w:w="10349" w:type="dxa"/>
        <w:tblInd w:w="-356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0349"/>
      </w:tblGrid>
      <w:tr w:rsidR="002B59DB" w:rsidRPr="000A5098">
        <w:trPr>
          <w:cantSplit/>
        </w:trPr>
        <w:tc>
          <w:tcPr>
            <w:tcW w:w="10349" w:type="dxa"/>
            <w:tcBorders>
              <w:top w:val="single" w:sz="12" w:space="0" w:color="808080"/>
              <w:left w:val="single" w:sz="12" w:space="0" w:color="808080"/>
              <w:bottom w:val="nil"/>
              <w:right w:val="single" w:sz="12" w:space="0" w:color="808080"/>
            </w:tcBorders>
          </w:tcPr>
          <w:p w:rsidR="002B59DB" w:rsidRPr="00771994" w:rsidRDefault="00771994" w:rsidP="007C467E">
            <w:pPr>
              <w:pStyle w:val="Ttulo7"/>
              <w:rPr>
                <w:i/>
                <w:iCs/>
                <w:sz w:val="22"/>
                <w:szCs w:val="22"/>
                <w:lang w:val="en-US"/>
              </w:rPr>
            </w:pPr>
            <w:r>
              <w:rPr>
                <w:lang w:val="en-US"/>
              </w:rPr>
              <w:t>Decision</w:t>
            </w:r>
            <w:r w:rsidRPr="00A0408B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>Homologation of</w:t>
            </w:r>
            <w:r w:rsidRPr="00A0408B">
              <w:rPr>
                <w:lang w:val="en-US"/>
              </w:rPr>
              <w:t xml:space="preserve"> the Program Coordinating Committee</w:t>
            </w:r>
          </w:p>
        </w:tc>
      </w:tr>
      <w:tr w:rsidR="002B59DB" w:rsidRPr="000A5098">
        <w:trPr>
          <w:cantSplit/>
        </w:trPr>
        <w:tc>
          <w:tcPr>
            <w:tcW w:w="10349" w:type="dxa"/>
            <w:tcBorders>
              <w:top w:val="nil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:rsidR="002B59DB" w:rsidRPr="00771994" w:rsidRDefault="002B59DB" w:rsidP="007C467E">
            <w:pPr>
              <w:tabs>
                <w:tab w:val="left" w:pos="1247"/>
                <w:tab w:val="left" w:pos="1418"/>
              </w:tabs>
              <w:spacing w:before="140"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771994"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Result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: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771994"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Admitted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   </w:t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771994"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Not admitted</w:t>
            </w:r>
            <w:r w:rsidR="008B3A2A"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                                              </w:t>
            </w:r>
            <w:r w:rsid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               </w:t>
            </w:r>
            <w:r w:rsidR="00771994"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Foreign language proficiency</w:t>
            </w:r>
            <w:r w:rsidR="00771994"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:  </w:t>
            </w:r>
            <w:r w:rsidR="00771994" w:rsidRPr="00A0408B">
              <w:rPr>
                <w:rFonts w:ascii="Arial" w:hAnsi="Arial" w:cs="Arial"/>
                <w:color w:val="808080"/>
                <w:sz w:val="18"/>
                <w:szCs w:val="18"/>
                <w:lang w:val="en-US"/>
              </w:rPr>
              <w:sym w:font="Wingdings" w:char="F06F"/>
            </w:r>
            <w:r w:rsidR="00771994"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Ap</w:t>
            </w:r>
            <w:r w:rsid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p</w:t>
            </w:r>
            <w:r w:rsidR="00771994"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ro</w:t>
            </w:r>
            <w:r w:rsid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ved</w:t>
            </w:r>
          </w:p>
          <w:p w:rsidR="002B59DB" w:rsidRPr="000A5098" w:rsidRDefault="002B59DB" w:rsidP="008B3A2A">
            <w:pPr>
              <w:tabs>
                <w:tab w:val="left" w:pos="1247"/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Com</w:t>
            </w:r>
            <w:r w:rsidR="00771994" w:rsidRPr="000A5098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ments</w:t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:</w:t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2B59DB" w:rsidRPr="000A5098" w:rsidRDefault="002B59DB" w:rsidP="008B3A2A">
            <w:pPr>
              <w:tabs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2B59DB" w:rsidRPr="000A5098" w:rsidRDefault="00771994" w:rsidP="008B3A2A">
            <w:pPr>
              <w:tabs>
                <w:tab w:val="left" w:pos="1207"/>
                <w:tab w:val="left" w:pos="1418"/>
                <w:tab w:val="right" w:leader="underscore" w:pos="9995"/>
              </w:tabs>
              <w:spacing w:before="40"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Advis</w:t>
            </w:r>
            <w:r w:rsidR="00924707" w:rsidRPr="000A5098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or</w:t>
            </w:r>
            <w:r w:rsidR="004A7E83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4A7E83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="00F75722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4A7E83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:</w:t>
            </w:r>
            <w:r w:rsidR="00F75722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4A7E83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="004A7E83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8B3A2A" w:rsidRPr="000A5098" w:rsidRDefault="002B59DB" w:rsidP="007C467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2B59DB" w:rsidRPr="000A5098" w:rsidRDefault="008B3A2A" w:rsidP="007C467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="002B59DB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___________________________________________     </w:t>
            </w:r>
            <w:r w:rsidR="00376999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2B59DB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___________________________   </w:t>
            </w:r>
            <w:r w:rsidR="00BF3DB7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2B59DB" w:rsidRPr="000A5098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 _____ /_____ /_____</w:t>
            </w:r>
          </w:p>
          <w:p w:rsidR="002B59DB" w:rsidRPr="00771994" w:rsidRDefault="002B59DB" w:rsidP="00D96890">
            <w:pPr>
              <w:tabs>
                <w:tab w:val="right" w:leader="underscore" w:pos="9356"/>
              </w:tabs>
              <w:rPr>
                <w:rFonts w:ascii="Arial" w:hAnsi="Arial" w:cs="Arial"/>
                <w:color w:val="808080"/>
                <w:sz w:val="15"/>
                <w:szCs w:val="15"/>
                <w:lang w:val="en-US"/>
              </w:rPr>
            </w:pPr>
            <w:r w:rsidRPr="00771994">
              <w:rPr>
                <w:rFonts w:ascii="Arial" w:hAnsi="Arial" w:cs="Arial"/>
                <w:sz w:val="16"/>
                <w:szCs w:val="16"/>
                <w:lang w:val="en-US"/>
              </w:rPr>
              <w:t xml:space="preserve">                                </w:t>
            </w:r>
            <w:r w:rsidRPr="00771994">
              <w:rPr>
                <w:rFonts w:ascii="Arial" w:hAnsi="Arial" w:cs="Arial"/>
                <w:sz w:val="15"/>
                <w:szCs w:val="15"/>
                <w:lang w:val="en-US"/>
              </w:rPr>
              <w:t xml:space="preserve">  </w:t>
            </w:r>
            <w:r w:rsidR="00D96890" w:rsidRPr="00771994">
              <w:rPr>
                <w:rFonts w:ascii="Arial" w:hAnsi="Arial" w:cs="Arial"/>
                <w:sz w:val="15"/>
                <w:szCs w:val="15"/>
                <w:lang w:val="en-US"/>
              </w:rPr>
              <w:t xml:space="preserve"> </w:t>
            </w:r>
            <w:r w:rsidR="00771994">
              <w:rPr>
                <w:rFonts w:ascii="Arial" w:hAnsi="Arial" w:cs="Arial"/>
                <w:sz w:val="15"/>
                <w:szCs w:val="15"/>
                <w:lang w:val="en-US"/>
              </w:rPr>
              <w:t xml:space="preserve">    </w:t>
            </w:r>
            <w:r w:rsidR="00771994"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Signature and Stamp of the Program Coordinator</w:t>
            </w:r>
            <w:r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                               </w:t>
            </w:r>
            <w:r w:rsidR="00D96890"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         </w:t>
            </w:r>
            <w:r w:rsid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Place</w:t>
            </w:r>
            <w:r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                                               D</w:t>
            </w:r>
            <w:r w:rsid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ate</w:t>
            </w:r>
          </w:p>
          <w:p w:rsidR="002B59DB" w:rsidRPr="00771994" w:rsidRDefault="002B59DB" w:rsidP="007C467E">
            <w:pPr>
              <w:spacing w:line="120" w:lineRule="auto"/>
              <w:rPr>
                <w:sz w:val="18"/>
                <w:szCs w:val="18"/>
                <w:lang w:val="en-US"/>
              </w:rPr>
            </w:pPr>
          </w:p>
        </w:tc>
      </w:tr>
    </w:tbl>
    <w:p w:rsidR="002B59DB" w:rsidRPr="00771994" w:rsidRDefault="002B59DB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  <w:lang w:val="en-US"/>
        </w:rPr>
      </w:pPr>
    </w:p>
    <w:sectPr w:rsidR="002B59DB" w:rsidRPr="00771994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stylePaneFormatFilter w:val="3F01"/>
  <w:documentProtection w:edit="forms" w:enforcement="1" w:cryptProviderType="rsaFull" w:cryptAlgorithmClass="hash" w:cryptAlgorithmType="typeAny" w:cryptAlgorithmSid="4" w:cryptSpinCount="100000" w:hash="xvr5nYkKbVQvsjwPpDxzGcCOvr8=" w:salt="3mtjuHcIdRh4iaZ14TBznA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savePreviewPicture/>
  <w:compat/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71E9D"/>
    <w:rsid w:val="000A5098"/>
    <w:rsid w:val="000C43D6"/>
    <w:rsid w:val="000C67C4"/>
    <w:rsid w:val="00101358"/>
    <w:rsid w:val="00117C36"/>
    <w:rsid w:val="00123740"/>
    <w:rsid w:val="001379BE"/>
    <w:rsid w:val="001605C8"/>
    <w:rsid w:val="00165413"/>
    <w:rsid w:val="00166A4C"/>
    <w:rsid w:val="00180C8A"/>
    <w:rsid w:val="001C4BB8"/>
    <w:rsid w:val="001E3AE3"/>
    <w:rsid w:val="001F0300"/>
    <w:rsid w:val="001F7E04"/>
    <w:rsid w:val="00203D41"/>
    <w:rsid w:val="002042DE"/>
    <w:rsid w:val="002307E7"/>
    <w:rsid w:val="00234DE8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32127C"/>
    <w:rsid w:val="003250B9"/>
    <w:rsid w:val="00337B47"/>
    <w:rsid w:val="003449A2"/>
    <w:rsid w:val="00376999"/>
    <w:rsid w:val="003952AD"/>
    <w:rsid w:val="003A0357"/>
    <w:rsid w:val="003E100A"/>
    <w:rsid w:val="00417476"/>
    <w:rsid w:val="00435996"/>
    <w:rsid w:val="00451D1D"/>
    <w:rsid w:val="004611AB"/>
    <w:rsid w:val="004A7E83"/>
    <w:rsid w:val="004B3F2D"/>
    <w:rsid w:val="004D287B"/>
    <w:rsid w:val="005562AC"/>
    <w:rsid w:val="0056178D"/>
    <w:rsid w:val="0058360E"/>
    <w:rsid w:val="00596624"/>
    <w:rsid w:val="006054C6"/>
    <w:rsid w:val="006229A3"/>
    <w:rsid w:val="0063373A"/>
    <w:rsid w:val="006E43EA"/>
    <w:rsid w:val="006E49A3"/>
    <w:rsid w:val="0070014C"/>
    <w:rsid w:val="00721959"/>
    <w:rsid w:val="00732A9C"/>
    <w:rsid w:val="00733352"/>
    <w:rsid w:val="0074548E"/>
    <w:rsid w:val="00771994"/>
    <w:rsid w:val="00781EDD"/>
    <w:rsid w:val="00786099"/>
    <w:rsid w:val="007943B8"/>
    <w:rsid w:val="007B695A"/>
    <w:rsid w:val="007C467E"/>
    <w:rsid w:val="00823A47"/>
    <w:rsid w:val="008601E9"/>
    <w:rsid w:val="00864756"/>
    <w:rsid w:val="008A0B75"/>
    <w:rsid w:val="008A7CD9"/>
    <w:rsid w:val="008B3A2A"/>
    <w:rsid w:val="008C6CFF"/>
    <w:rsid w:val="008D13B5"/>
    <w:rsid w:val="008D2BEF"/>
    <w:rsid w:val="008E09EB"/>
    <w:rsid w:val="008F62AD"/>
    <w:rsid w:val="00924707"/>
    <w:rsid w:val="00934777"/>
    <w:rsid w:val="00936B81"/>
    <w:rsid w:val="00980700"/>
    <w:rsid w:val="009D2397"/>
    <w:rsid w:val="009D73A7"/>
    <w:rsid w:val="009E756B"/>
    <w:rsid w:val="009F2037"/>
    <w:rsid w:val="009F735F"/>
    <w:rsid w:val="00A36969"/>
    <w:rsid w:val="00A36EBF"/>
    <w:rsid w:val="00A46B03"/>
    <w:rsid w:val="00A6407B"/>
    <w:rsid w:val="00A75389"/>
    <w:rsid w:val="00AC399D"/>
    <w:rsid w:val="00AD3C4C"/>
    <w:rsid w:val="00AD7F7A"/>
    <w:rsid w:val="00AE473E"/>
    <w:rsid w:val="00B17135"/>
    <w:rsid w:val="00B2097A"/>
    <w:rsid w:val="00B2535A"/>
    <w:rsid w:val="00B2738C"/>
    <w:rsid w:val="00B3765B"/>
    <w:rsid w:val="00B75314"/>
    <w:rsid w:val="00B77242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E5556"/>
    <w:rsid w:val="00CF7191"/>
    <w:rsid w:val="00D055F2"/>
    <w:rsid w:val="00D245A6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208DF"/>
    <w:rsid w:val="00E2746F"/>
    <w:rsid w:val="00E86092"/>
    <w:rsid w:val="00E97DEA"/>
    <w:rsid w:val="00EB03DB"/>
    <w:rsid w:val="00EB06C7"/>
    <w:rsid w:val="00ED6F7D"/>
    <w:rsid w:val="00F123AB"/>
    <w:rsid w:val="00F3711F"/>
    <w:rsid w:val="00F41721"/>
    <w:rsid w:val="00F75722"/>
    <w:rsid w:val="00F821A0"/>
    <w:rsid w:val="00FC53B3"/>
    <w:rsid w:val="00FF68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rsid w:val="000A509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67</Words>
  <Characters>2522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</vt:vector>
  </HeadingPairs>
  <TitlesOfParts>
    <vt:vector size="2" baseType="lpstr">
      <vt:lpstr>_</vt:lpstr>
      <vt:lpstr>    Application for graduate admission</vt:lpstr>
    </vt:vector>
  </TitlesOfParts>
  <Company>Pós-Graduação ESALQ/USP</Company>
  <LinksUpToDate>false</LinksUpToDate>
  <CharactersWithSpaces>29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SVPG</cp:lastModifiedBy>
  <cp:revision>4</cp:revision>
  <cp:lastPrinted>2016-06-27T12:46:00Z</cp:lastPrinted>
  <dcterms:created xsi:type="dcterms:W3CDTF">2016-08-18T18:30:00Z</dcterms:created>
  <dcterms:modified xsi:type="dcterms:W3CDTF">2016-08-18T18:45:00Z</dcterms:modified>
</cp:coreProperties>
</file>